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C451" w14:textId="57161E7B" w:rsidR="00A43B7D" w:rsidRPr="002D0D71" w:rsidRDefault="00140FC6" w:rsidP="00140FC6">
      <w:pPr>
        <w:pStyle w:val="Title"/>
        <w:rPr>
          <w:rFonts w:ascii="Arial" w:hAnsi="Arial" w:cs="Arial"/>
          <w:b w:val="0"/>
        </w:rPr>
      </w:pPr>
      <w:r w:rsidRPr="002D0D71">
        <w:rPr>
          <w:rFonts w:ascii="Arial" w:hAnsi="Arial" w:cs="Arial"/>
          <w:noProof/>
          <w:u w:val="none"/>
        </w:rPr>
        <w:drawing>
          <wp:inline distT="0" distB="0" distL="0" distR="0" wp14:anchorId="32B97A4E" wp14:editId="79375F47">
            <wp:extent cx="1386840" cy="1386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41266" w14:textId="77777777" w:rsidR="00902D35" w:rsidRPr="002D0D71" w:rsidRDefault="00902D35">
      <w:pPr>
        <w:jc w:val="center"/>
        <w:rPr>
          <w:rFonts w:ascii="Arial" w:hAnsi="Arial" w:cs="Arial"/>
          <w:b/>
          <w:u w:val="single"/>
        </w:rPr>
      </w:pPr>
    </w:p>
    <w:p w14:paraId="1E8284A9" w14:textId="77777777" w:rsidR="00902D35" w:rsidRPr="002D0D71" w:rsidRDefault="00902D35">
      <w:pPr>
        <w:jc w:val="center"/>
        <w:rPr>
          <w:rFonts w:ascii="Arial" w:hAnsi="Arial" w:cs="Arial"/>
          <w:b/>
          <w:sz w:val="2"/>
        </w:rPr>
      </w:pPr>
    </w:p>
    <w:p w14:paraId="10280451" w14:textId="77777777" w:rsidR="00902D35" w:rsidRPr="002D0D71" w:rsidRDefault="00902D35">
      <w:pPr>
        <w:jc w:val="center"/>
        <w:rPr>
          <w:rFonts w:ascii="Arial" w:hAnsi="Arial" w:cs="Arial"/>
          <w:b/>
          <w:sz w:val="2"/>
        </w:rPr>
      </w:pPr>
    </w:p>
    <w:p w14:paraId="6A3A3E63" w14:textId="07C0E75D" w:rsidR="00902D35" w:rsidRPr="002D0D71" w:rsidRDefault="002D0D71">
      <w:pPr>
        <w:pStyle w:val="Heading3"/>
        <w:rPr>
          <w:rFonts w:ascii="Arial" w:hAnsi="Arial" w:cs="Arial"/>
          <w:sz w:val="20"/>
          <w:u w:val="single"/>
        </w:rPr>
      </w:pPr>
      <w:r w:rsidRPr="002D0D71">
        <w:rPr>
          <w:rFonts w:ascii="Arial" w:hAnsi="Arial" w:cs="Arial"/>
          <w:sz w:val="20"/>
          <w:u w:val="single"/>
        </w:rPr>
        <w:t>BISHOP CHADWICK CATHOLIC EDUCATION TRUST</w:t>
      </w:r>
    </w:p>
    <w:p w14:paraId="57784730" w14:textId="77777777" w:rsidR="00902D35" w:rsidRPr="002D0D71" w:rsidRDefault="00902D35">
      <w:pPr>
        <w:jc w:val="center"/>
        <w:rPr>
          <w:rFonts w:ascii="Arial" w:hAnsi="Arial" w:cs="Arial"/>
          <w:b/>
          <w:sz w:val="20"/>
          <w:u w:val="single"/>
        </w:rPr>
      </w:pPr>
    </w:p>
    <w:p w14:paraId="3C4FD381" w14:textId="77777777" w:rsidR="00902D35" w:rsidRPr="002D0D71" w:rsidRDefault="00902D35">
      <w:pPr>
        <w:jc w:val="center"/>
        <w:rPr>
          <w:rFonts w:ascii="Arial" w:hAnsi="Arial" w:cs="Arial"/>
          <w:b/>
          <w:sz w:val="20"/>
          <w:u w:val="single"/>
        </w:rPr>
      </w:pPr>
      <w:r w:rsidRPr="002D0D71">
        <w:rPr>
          <w:rFonts w:ascii="Arial" w:hAnsi="Arial" w:cs="Arial"/>
          <w:b/>
          <w:sz w:val="20"/>
          <w:u w:val="single"/>
        </w:rPr>
        <w:t>PERSON SPECIFICATION</w:t>
      </w:r>
    </w:p>
    <w:p w14:paraId="5D71D840" w14:textId="77777777" w:rsidR="00902D35" w:rsidRPr="002D0D71" w:rsidRDefault="00902D35">
      <w:pPr>
        <w:rPr>
          <w:rFonts w:ascii="Arial" w:hAnsi="Arial" w:cs="Arial"/>
          <w:b/>
          <w:sz w:val="20"/>
          <w:u w:val="single"/>
        </w:rPr>
      </w:pPr>
    </w:p>
    <w:p w14:paraId="7381E7AA" w14:textId="767F2EAE" w:rsidR="00902D35" w:rsidRPr="002D0D71" w:rsidRDefault="00902D35">
      <w:pPr>
        <w:jc w:val="both"/>
        <w:rPr>
          <w:rFonts w:ascii="Arial" w:hAnsi="Arial" w:cs="Arial"/>
          <w:bCs/>
          <w:sz w:val="20"/>
        </w:rPr>
      </w:pPr>
      <w:r w:rsidRPr="002D0D71">
        <w:rPr>
          <w:rFonts w:ascii="Arial" w:hAnsi="Arial" w:cs="Arial"/>
          <w:b/>
          <w:sz w:val="20"/>
        </w:rPr>
        <w:t>POST TITLE:</w:t>
      </w:r>
      <w:r w:rsidR="00D36DE1" w:rsidRPr="002D0D71">
        <w:rPr>
          <w:rFonts w:ascii="Arial" w:hAnsi="Arial" w:cs="Arial"/>
          <w:bCs/>
          <w:sz w:val="20"/>
        </w:rPr>
        <w:tab/>
      </w:r>
      <w:r w:rsidR="00D36DE1" w:rsidRPr="002D0D71">
        <w:rPr>
          <w:rFonts w:ascii="Arial" w:hAnsi="Arial" w:cs="Arial"/>
          <w:bCs/>
          <w:sz w:val="20"/>
        </w:rPr>
        <w:tab/>
      </w:r>
      <w:r w:rsidR="005559FF">
        <w:rPr>
          <w:rFonts w:ascii="Arial" w:hAnsi="Arial" w:cs="Arial"/>
          <w:bCs/>
          <w:sz w:val="20"/>
        </w:rPr>
        <w:t xml:space="preserve">IT </w:t>
      </w:r>
      <w:r w:rsidR="00894BBC">
        <w:rPr>
          <w:rFonts w:ascii="Arial" w:hAnsi="Arial" w:cs="Arial"/>
          <w:bCs/>
          <w:sz w:val="20"/>
        </w:rPr>
        <w:t>Engineer</w:t>
      </w:r>
      <w:r w:rsidRPr="002D0D71">
        <w:rPr>
          <w:rFonts w:ascii="Arial" w:hAnsi="Arial" w:cs="Arial"/>
          <w:bCs/>
          <w:sz w:val="20"/>
        </w:rPr>
        <w:tab/>
      </w:r>
    </w:p>
    <w:p w14:paraId="59A14B7C" w14:textId="77777777" w:rsidR="00902D35" w:rsidRPr="002D0D71" w:rsidRDefault="00902D35">
      <w:pPr>
        <w:jc w:val="both"/>
        <w:rPr>
          <w:rFonts w:ascii="Arial" w:hAnsi="Arial" w:cs="Arial"/>
          <w:bCs/>
          <w:sz w:val="20"/>
        </w:rPr>
      </w:pPr>
    </w:p>
    <w:p w14:paraId="1BD9AF16" w14:textId="10D9205B" w:rsidR="009211B3" w:rsidRDefault="00902D35">
      <w:pPr>
        <w:jc w:val="both"/>
        <w:rPr>
          <w:rFonts w:ascii="Arial" w:hAnsi="Arial" w:cs="Arial"/>
          <w:sz w:val="20"/>
        </w:rPr>
      </w:pPr>
      <w:r w:rsidRPr="002D0D71">
        <w:rPr>
          <w:rFonts w:ascii="Arial" w:hAnsi="Arial" w:cs="Arial"/>
          <w:b/>
          <w:sz w:val="20"/>
        </w:rPr>
        <w:t>GRADE:</w:t>
      </w:r>
      <w:r w:rsidRPr="002D0D71">
        <w:rPr>
          <w:rFonts w:ascii="Arial" w:hAnsi="Arial" w:cs="Arial"/>
          <w:bCs/>
          <w:sz w:val="20"/>
        </w:rPr>
        <w:tab/>
      </w:r>
      <w:r w:rsidRPr="002D0D71">
        <w:rPr>
          <w:rFonts w:ascii="Arial" w:hAnsi="Arial" w:cs="Arial"/>
          <w:bCs/>
          <w:sz w:val="20"/>
        </w:rPr>
        <w:tab/>
      </w:r>
      <w:r w:rsidR="00B70A50" w:rsidRPr="002D0D71">
        <w:rPr>
          <w:rFonts w:ascii="Arial" w:hAnsi="Arial" w:cs="Arial"/>
          <w:sz w:val="20"/>
        </w:rPr>
        <w:t>Band 5</w:t>
      </w:r>
      <w:r w:rsidR="0018659F" w:rsidRPr="002D0D71">
        <w:rPr>
          <w:rFonts w:ascii="Arial" w:hAnsi="Arial" w:cs="Arial"/>
          <w:sz w:val="20"/>
        </w:rPr>
        <w:t xml:space="preserve"> </w:t>
      </w:r>
    </w:p>
    <w:p w14:paraId="1898C5E8" w14:textId="77777777" w:rsidR="002D0D71" w:rsidRPr="002D0D71" w:rsidRDefault="002D0D71">
      <w:pPr>
        <w:jc w:val="both"/>
        <w:rPr>
          <w:rFonts w:ascii="Arial" w:hAnsi="Arial" w:cs="Arial"/>
          <w:sz w:val="20"/>
        </w:rPr>
      </w:pP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3150"/>
        <w:gridCol w:w="3150"/>
        <w:gridCol w:w="1748"/>
      </w:tblGrid>
      <w:tr w:rsidR="00902D35" w:rsidRPr="002D0D71" w14:paraId="3264CC20" w14:textId="77777777" w:rsidTr="00D66148">
        <w:trPr>
          <w:trHeight w:val="823"/>
        </w:trPr>
        <w:tc>
          <w:tcPr>
            <w:tcW w:w="1620" w:type="dxa"/>
            <w:shd w:val="clear" w:color="auto" w:fill="D9D9D9"/>
          </w:tcPr>
          <w:p w14:paraId="091EAD12" w14:textId="77777777" w:rsidR="00902D35" w:rsidRPr="00B8097C" w:rsidRDefault="00902D35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8097C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  <w:tc>
          <w:tcPr>
            <w:tcW w:w="3150" w:type="dxa"/>
            <w:shd w:val="clear" w:color="auto" w:fill="D9D9D9"/>
          </w:tcPr>
          <w:p w14:paraId="78E2495A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C24FC48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8097C">
              <w:rPr>
                <w:rFonts w:ascii="Arial" w:hAnsi="Arial" w:cs="Arial"/>
                <w:b/>
                <w:sz w:val="22"/>
                <w:szCs w:val="22"/>
              </w:rPr>
              <w:t>ESSENTIAL</w:t>
            </w:r>
          </w:p>
          <w:p w14:paraId="51EF0FED" w14:textId="77777777" w:rsidR="00902D35" w:rsidRPr="00B8097C" w:rsidRDefault="00902D35">
            <w:pPr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50" w:type="dxa"/>
            <w:shd w:val="clear" w:color="auto" w:fill="D9D9D9"/>
          </w:tcPr>
          <w:p w14:paraId="5B42D2A9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9875E3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8097C">
              <w:rPr>
                <w:rFonts w:ascii="Arial" w:hAnsi="Arial" w:cs="Arial"/>
                <w:b/>
                <w:sz w:val="22"/>
                <w:szCs w:val="22"/>
              </w:rPr>
              <w:t>DESIRABLE</w:t>
            </w:r>
          </w:p>
        </w:tc>
        <w:tc>
          <w:tcPr>
            <w:tcW w:w="1748" w:type="dxa"/>
            <w:shd w:val="clear" w:color="auto" w:fill="D9D9D9"/>
          </w:tcPr>
          <w:p w14:paraId="4CEF4CCC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6204F4" w14:textId="77777777" w:rsidR="00902D35" w:rsidRPr="00B8097C" w:rsidRDefault="00902D35">
            <w:pPr>
              <w:pStyle w:val="BodyText"/>
              <w:rPr>
                <w:rFonts w:ascii="Arial" w:hAnsi="Arial" w:cs="Arial"/>
                <w:b w:val="0"/>
                <w:szCs w:val="22"/>
              </w:rPr>
            </w:pPr>
            <w:r w:rsidRPr="00B8097C">
              <w:rPr>
                <w:rFonts w:ascii="Arial" w:hAnsi="Arial" w:cs="Arial"/>
                <w:szCs w:val="22"/>
              </w:rPr>
              <w:t>METHOD OF ASSESSMENT</w:t>
            </w:r>
          </w:p>
        </w:tc>
      </w:tr>
      <w:tr w:rsidR="00902D35" w:rsidRPr="002D0D71" w14:paraId="2AA64E43" w14:textId="77777777" w:rsidTr="00D66148">
        <w:tc>
          <w:tcPr>
            <w:tcW w:w="1620" w:type="dxa"/>
          </w:tcPr>
          <w:p w14:paraId="5FF7A60A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8097C">
              <w:rPr>
                <w:rFonts w:ascii="Arial" w:hAnsi="Arial" w:cs="Arial"/>
                <w:b/>
                <w:sz w:val="22"/>
                <w:szCs w:val="22"/>
              </w:rPr>
              <w:t>Educational Attainment</w:t>
            </w:r>
          </w:p>
          <w:p w14:paraId="3AA9B33C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50" w:type="dxa"/>
          </w:tcPr>
          <w:p w14:paraId="1B4DEA54" w14:textId="56772700" w:rsidR="00902D35" w:rsidRPr="00B8097C" w:rsidRDefault="00902D35" w:rsidP="003C03E0">
            <w:pPr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Qualified to NVQ3/A Level or above</w:t>
            </w:r>
            <w:r w:rsidR="00D36DE1" w:rsidRPr="00B8097C">
              <w:rPr>
                <w:rFonts w:ascii="Arial" w:hAnsi="Arial" w:cs="Arial"/>
                <w:sz w:val="22"/>
                <w:szCs w:val="22"/>
              </w:rPr>
              <w:t xml:space="preserve"> in IT or IT equivalent qualification,</w:t>
            </w:r>
            <w:r w:rsidRPr="00B8097C">
              <w:rPr>
                <w:rFonts w:ascii="Arial" w:hAnsi="Arial" w:cs="Arial"/>
                <w:sz w:val="22"/>
                <w:szCs w:val="22"/>
              </w:rPr>
              <w:t xml:space="preserve"> or equivalent in a relevant field</w:t>
            </w:r>
            <w:r w:rsidR="002D0D71" w:rsidRPr="00B8097C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4201B65" w14:textId="202BE7ED" w:rsidR="003C03E0" w:rsidRPr="00B8097C" w:rsidRDefault="003C03E0" w:rsidP="003C03E0">
            <w:pPr>
              <w:numPr>
                <w:ilvl w:val="0"/>
                <w:numId w:val="16"/>
              </w:numPr>
              <w:tabs>
                <w:tab w:val="num" w:pos="43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8097C">
              <w:rPr>
                <w:rFonts w:ascii="Arial" w:hAnsi="Arial" w:cs="Arial"/>
                <w:color w:val="000000"/>
                <w:sz w:val="22"/>
                <w:szCs w:val="22"/>
              </w:rPr>
              <w:t>5 GCSE’s A-C including Maths and English.</w:t>
            </w:r>
          </w:p>
          <w:p w14:paraId="172350B7" w14:textId="3D593E07" w:rsidR="00F75488" w:rsidRPr="00B8097C" w:rsidRDefault="00F75488" w:rsidP="008408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50" w:type="dxa"/>
          </w:tcPr>
          <w:p w14:paraId="54A33164" w14:textId="77777777" w:rsidR="00F8440C" w:rsidRPr="00A26BCB" w:rsidRDefault="00F8440C" w:rsidP="00F8440C">
            <w:pPr>
              <w:numPr>
                <w:ilvl w:val="0"/>
                <w:numId w:val="16"/>
              </w:num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26BCB">
              <w:rPr>
                <w:rFonts w:ascii="Arial" w:hAnsi="Arial" w:cs="Arial"/>
                <w:color w:val="000000"/>
                <w:sz w:val="22"/>
                <w:szCs w:val="22"/>
              </w:rPr>
              <w:t>MCSA Windows Server 2012/2016</w:t>
            </w:r>
          </w:p>
          <w:p w14:paraId="13AAAAD0" w14:textId="77777777" w:rsidR="00F8440C" w:rsidRPr="00A26BCB" w:rsidRDefault="00F8440C" w:rsidP="00F8440C">
            <w:pPr>
              <w:numPr>
                <w:ilvl w:val="0"/>
                <w:numId w:val="16"/>
              </w:num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26BCB">
              <w:rPr>
                <w:rFonts w:ascii="Arial" w:hAnsi="Arial" w:cs="Arial"/>
                <w:color w:val="000000"/>
                <w:sz w:val="22"/>
                <w:szCs w:val="22"/>
              </w:rPr>
              <w:t>Cisco CCNA</w:t>
            </w:r>
          </w:p>
          <w:p w14:paraId="2625E9E7" w14:textId="4D348329" w:rsidR="00902D35" w:rsidRDefault="00F8440C" w:rsidP="00F8440C">
            <w:pPr>
              <w:numPr>
                <w:ilvl w:val="0"/>
                <w:numId w:val="16"/>
              </w:num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26BCB">
              <w:rPr>
                <w:rFonts w:ascii="Arial" w:hAnsi="Arial" w:cs="Arial"/>
                <w:color w:val="000000"/>
                <w:sz w:val="22"/>
                <w:szCs w:val="22"/>
              </w:rPr>
              <w:t xml:space="preserve">ITIL Foundation </w:t>
            </w:r>
          </w:p>
          <w:p w14:paraId="40DC38CC" w14:textId="178B11BF" w:rsidR="0084083C" w:rsidRPr="00F8440C" w:rsidRDefault="0084083C" w:rsidP="00F8440C">
            <w:pPr>
              <w:numPr>
                <w:ilvl w:val="0"/>
                <w:numId w:val="16"/>
              </w:num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icrosoft or CompTIA qualification such as MCP, A+, or Network+</w:t>
            </w:r>
          </w:p>
        </w:tc>
        <w:tc>
          <w:tcPr>
            <w:tcW w:w="1748" w:type="dxa"/>
          </w:tcPr>
          <w:p w14:paraId="5B7BCC6A" w14:textId="77777777" w:rsidR="00902D35" w:rsidRPr="00B8097C" w:rsidRDefault="00902D35">
            <w:pPr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Application form</w:t>
            </w:r>
          </w:p>
          <w:p w14:paraId="375DE456" w14:textId="77777777" w:rsidR="00902D35" w:rsidRPr="00B8097C" w:rsidRDefault="00902D35">
            <w:pPr>
              <w:numPr>
                <w:ilvl w:val="0"/>
                <w:numId w:val="17"/>
              </w:numPr>
              <w:ind w:left="357" w:hanging="357"/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Certificates</w:t>
            </w:r>
          </w:p>
          <w:p w14:paraId="280D8B50" w14:textId="77777777" w:rsidR="00902D35" w:rsidRPr="00B8097C" w:rsidRDefault="00902D3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902D35" w:rsidRPr="002D0D71" w14:paraId="78837FA4" w14:textId="77777777" w:rsidTr="00D66148">
        <w:tc>
          <w:tcPr>
            <w:tcW w:w="1620" w:type="dxa"/>
          </w:tcPr>
          <w:p w14:paraId="49151DC8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8097C">
              <w:rPr>
                <w:rFonts w:ascii="Arial" w:hAnsi="Arial" w:cs="Arial"/>
                <w:b/>
                <w:sz w:val="22"/>
                <w:szCs w:val="22"/>
              </w:rPr>
              <w:t>Work Experience</w:t>
            </w:r>
          </w:p>
          <w:p w14:paraId="4A245966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F866C6D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2FA91A7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50" w:type="dxa"/>
          </w:tcPr>
          <w:p w14:paraId="31B2777B" w14:textId="4F62B5B0" w:rsidR="00902D35" w:rsidRPr="00B8097C" w:rsidRDefault="00902D35">
            <w:pPr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Significant experience of working in ICT Support</w:t>
            </w:r>
          </w:p>
          <w:p w14:paraId="269E6BEC" w14:textId="77777777" w:rsidR="00902D35" w:rsidRPr="00B8097C" w:rsidRDefault="00902D35">
            <w:pPr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Experience of working with Client Server networks</w:t>
            </w:r>
          </w:p>
          <w:p w14:paraId="269F0617" w14:textId="77777777" w:rsidR="00902D35" w:rsidRPr="00B8097C" w:rsidRDefault="00902D35">
            <w:pPr>
              <w:numPr>
                <w:ilvl w:val="0"/>
                <w:numId w:val="17"/>
              </w:numPr>
              <w:ind w:left="357" w:hanging="357"/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Experience of supporting hardware and software (organising returns, fault finding etc)</w:t>
            </w:r>
          </w:p>
          <w:p w14:paraId="3DB97387" w14:textId="504964F5" w:rsidR="00125DF2" w:rsidRPr="00B8097C" w:rsidRDefault="00F75488">
            <w:pPr>
              <w:numPr>
                <w:ilvl w:val="0"/>
                <w:numId w:val="17"/>
              </w:numPr>
              <w:ind w:left="357" w:hanging="357"/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Experience in</w:t>
            </w:r>
            <w:r w:rsidR="00125DF2" w:rsidRPr="00B8097C">
              <w:rPr>
                <w:rFonts w:ascii="Arial" w:hAnsi="Arial" w:cs="Arial"/>
                <w:sz w:val="22"/>
                <w:szCs w:val="22"/>
              </w:rPr>
              <w:t xml:space="preserve"> managi</w:t>
            </w:r>
            <w:r w:rsidRPr="00B8097C">
              <w:rPr>
                <w:rFonts w:ascii="Arial" w:hAnsi="Arial" w:cs="Arial"/>
                <w:sz w:val="22"/>
                <w:szCs w:val="22"/>
              </w:rPr>
              <w:t xml:space="preserve">ng/maintaining </w:t>
            </w:r>
            <w:r w:rsidR="00133294">
              <w:rPr>
                <w:rFonts w:ascii="Arial" w:hAnsi="Arial" w:cs="Arial"/>
                <w:sz w:val="22"/>
                <w:szCs w:val="22"/>
              </w:rPr>
              <w:t>W</w:t>
            </w:r>
            <w:r w:rsidRPr="00B8097C">
              <w:rPr>
                <w:rFonts w:ascii="Arial" w:hAnsi="Arial" w:cs="Arial"/>
                <w:sz w:val="22"/>
                <w:szCs w:val="22"/>
              </w:rPr>
              <w:t xml:space="preserve">indows servers </w:t>
            </w:r>
            <w:r w:rsidR="00125DF2" w:rsidRPr="00B8097C">
              <w:rPr>
                <w:rFonts w:ascii="Arial" w:hAnsi="Arial" w:cs="Arial"/>
                <w:sz w:val="22"/>
                <w:szCs w:val="22"/>
              </w:rPr>
              <w:t>specially</w:t>
            </w:r>
            <w:r w:rsidRPr="00B8097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8097C">
              <w:rPr>
                <w:rFonts w:ascii="Arial" w:hAnsi="Arial" w:cs="Arial"/>
                <w:bCs/>
                <w:sz w:val="22"/>
                <w:szCs w:val="22"/>
              </w:rPr>
              <w:t>Active Directory, Group policies, DNS, DHCP</w:t>
            </w:r>
            <w:r w:rsidR="00125DF2" w:rsidRPr="00B8097C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0E91CD59" w14:textId="77777777" w:rsidR="00902D35" w:rsidRPr="00B8097C" w:rsidRDefault="00902D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50" w:type="dxa"/>
          </w:tcPr>
          <w:p w14:paraId="0A7F97DE" w14:textId="77777777" w:rsidR="00902D35" w:rsidRPr="00B8097C" w:rsidRDefault="00902D35">
            <w:pPr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Experience of working in a school environment</w:t>
            </w:r>
          </w:p>
          <w:p w14:paraId="5BF1CC87" w14:textId="77777777" w:rsidR="00902D35" w:rsidRPr="00B8097C" w:rsidRDefault="00902D35">
            <w:pPr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Experience of working with third party network management tools</w:t>
            </w:r>
          </w:p>
          <w:p w14:paraId="66404FAD" w14:textId="7CC48ACA" w:rsidR="00F622B6" w:rsidRPr="00B8097C" w:rsidRDefault="00F622B6" w:rsidP="00F622B6">
            <w:pPr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 xml:space="preserve">Experience of </w:t>
            </w:r>
            <w:r w:rsidR="00420865">
              <w:rPr>
                <w:rFonts w:ascii="Arial" w:hAnsi="Arial" w:cs="Arial"/>
                <w:sz w:val="22"/>
                <w:szCs w:val="22"/>
              </w:rPr>
              <w:t>administering Wordpress websites</w:t>
            </w:r>
          </w:p>
          <w:p w14:paraId="4C3D8A9F" w14:textId="77777777" w:rsidR="00DB6860" w:rsidRPr="00B8097C" w:rsidRDefault="00DB6860" w:rsidP="00F622B6">
            <w:pPr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Experience of cashless catering systems</w:t>
            </w:r>
            <w:r w:rsidR="001E25CB" w:rsidRPr="00B8097C">
              <w:rPr>
                <w:rFonts w:ascii="Arial" w:hAnsi="Arial" w:cs="Arial"/>
                <w:sz w:val="22"/>
                <w:szCs w:val="22"/>
              </w:rPr>
              <w:t>/income management systems</w:t>
            </w:r>
          </w:p>
          <w:p w14:paraId="6FFBC961" w14:textId="77777777" w:rsidR="00EC2087" w:rsidRPr="00B8097C" w:rsidRDefault="00EC2087" w:rsidP="00F622B6">
            <w:pPr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Knowledge of SCCM for imaging, Apple Mac Server operating system and imaging iMacs.</w:t>
            </w:r>
          </w:p>
          <w:p w14:paraId="2969835A" w14:textId="2D22CA76" w:rsidR="00EC2087" w:rsidRPr="00B8097C" w:rsidRDefault="00EC2087" w:rsidP="00F622B6">
            <w:pPr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 xml:space="preserve">Knowledge and understanding of </w:t>
            </w:r>
            <w:r w:rsidR="0055049E">
              <w:rPr>
                <w:rFonts w:ascii="Arial" w:hAnsi="Arial" w:cs="Arial"/>
                <w:sz w:val="22"/>
                <w:szCs w:val="22"/>
              </w:rPr>
              <w:t>print management solutions e.g. PaperCut</w:t>
            </w:r>
          </w:p>
          <w:p w14:paraId="4FE0E9F0" w14:textId="77777777" w:rsidR="00EC2087" w:rsidRPr="00B8097C" w:rsidRDefault="00EC2087" w:rsidP="00F622B6">
            <w:pPr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Knowledge and experience of Microsoft Exchange and mailbox management</w:t>
            </w:r>
          </w:p>
          <w:p w14:paraId="027B78A7" w14:textId="1B0D50F6" w:rsidR="00EC2087" w:rsidRPr="00B8097C" w:rsidRDefault="00EC2087" w:rsidP="00F622B6">
            <w:pPr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Experience of troubleshooting Remote Desktop Services</w:t>
            </w:r>
          </w:p>
          <w:p w14:paraId="55D057B0" w14:textId="4ED4B5CC" w:rsidR="00902D35" w:rsidRPr="00B8097C" w:rsidRDefault="00EC2087" w:rsidP="00F75488">
            <w:pPr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 xml:space="preserve">Knowledge of IP CCTV systems, SAN, </w:t>
            </w:r>
            <w:r w:rsidR="00420865">
              <w:rPr>
                <w:rFonts w:ascii="Arial" w:hAnsi="Arial" w:cs="Arial"/>
                <w:sz w:val="22"/>
                <w:szCs w:val="22"/>
              </w:rPr>
              <w:t>Veeam</w:t>
            </w:r>
            <w:r w:rsidRPr="00B8097C">
              <w:rPr>
                <w:rFonts w:ascii="Arial" w:hAnsi="Arial" w:cs="Arial"/>
                <w:sz w:val="22"/>
                <w:szCs w:val="22"/>
              </w:rPr>
              <w:t>, MS DPM and Hyper-V infrastructure.</w:t>
            </w:r>
          </w:p>
        </w:tc>
        <w:tc>
          <w:tcPr>
            <w:tcW w:w="1748" w:type="dxa"/>
          </w:tcPr>
          <w:p w14:paraId="34C0DD8C" w14:textId="77777777" w:rsidR="00902D35" w:rsidRPr="00B8097C" w:rsidRDefault="00902D35">
            <w:pPr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Application form</w:t>
            </w:r>
          </w:p>
          <w:p w14:paraId="66000FD6" w14:textId="77777777" w:rsidR="00902D35" w:rsidRPr="00B8097C" w:rsidRDefault="00902D35">
            <w:pPr>
              <w:numPr>
                <w:ilvl w:val="0"/>
                <w:numId w:val="17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Interview</w:t>
            </w:r>
          </w:p>
          <w:p w14:paraId="2B6C65A0" w14:textId="77777777" w:rsidR="00902D35" w:rsidRPr="00B8097C" w:rsidRDefault="00902D35">
            <w:pPr>
              <w:numPr>
                <w:ilvl w:val="0"/>
                <w:numId w:val="17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References</w:t>
            </w:r>
          </w:p>
        </w:tc>
      </w:tr>
      <w:tr w:rsidR="00902D35" w:rsidRPr="002D0D71" w14:paraId="2A6D7024" w14:textId="77777777" w:rsidTr="00D66148">
        <w:tc>
          <w:tcPr>
            <w:tcW w:w="1620" w:type="dxa"/>
          </w:tcPr>
          <w:p w14:paraId="67C4B295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8097C">
              <w:rPr>
                <w:rFonts w:ascii="Arial" w:hAnsi="Arial" w:cs="Arial"/>
                <w:b/>
                <w:sz w:val="22"/>
                <w:szCs w:val="22"/>
              </w:rPr>
              <w:lastRenderedPageBreak/>
              <w:t>Knowledge/</w:t>
            </w:r>
          </w:p>
          <w:p w14:paraId="0003EFA6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8097C">
              <w:rPr>
                <w:rFonts w:ascii="Arial" w:hAnsi="Arial" w:cs="Arial"/>
                <w:b/>
                <w:sz w:val="22"/>
                <w:szCs w:val="22"/>
              </w:rPr>
              <w:t>Skills/</w:t>
            </w:r>
          </w:p>
          <w:p w14:paraId="320D6DE6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8097C">
              <w:rPr>
                <w:rFonts w:ascii="Arial" w:hAnsi="Arial" w:cs="Arial"/>
                <w:b/>
                <w:sz w:val="22"/>
                <w:szCs w:val="22"/>
              </w:rPr>
              <w:t>Aptitudes</w:t>
            </w:r>
          </w:p>
          <w:p w14:paraId="483DEC0B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A954159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50" w:type="dxa"/>
          </w:tcPr>
          <w:p w14:paraId="1AF898F3" w14:textId="77777777" w:rsidR="00F75488" w:rsidRPr="00B8097C" w:rsidRDefault="00F75488" w:rsidP="00A50B29">
            <w:pPr>
              <w:numPr>
                <w:ilvl w:val="0"/>
                <w:numId w:val="14"/>
              </w:numPr>
              <w:rPr>
                <w:rFonts w:ascii="Arial" w:hAnsi="Arial" w:cs="Arial"/>
                <w:bCs/>
                <w:strike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 xml:space="preserve">Knowledge and understanding </w:t>
            </w:r>
            <w:r w:rsidR="00902D35" w:rsidRPr="00B8097C">
              <w:rPr>
                <w:rFonts w:ascii="Arial" w:hAnsi="Arial" w:cs="Arial"/>
                <w:bCs/>
                <w:sz w:val="22"/>
                <w:szCs w:val="22"/>
              </w:rPr>
              <w:t>of the latest MS Windows operating systems</w:t>
            </w:r>
          </w:p>
          <w:p w14:paraId="4E105CCC" w14:textId="4AC6E0A8" w:rsidR="00F75488" w:rsidRPr="00B8097C" w:rsidRDefault="00F75488" w:rsidP="00A50B29">
            <w:pPr>
              <w:numPr>
                <w:ilvl w:val="0"/>
                <w:numId w:val="14"/>
              </w:numPr>
              <w:rPr>
                <w:rFonts w:ascii="Arial" w:hAnsi="Arial" w:cs="Arial"/>
                <w:bCs/>
                <w:strike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Knowledge and understanding of Layer 3 networks, VPN, VLAN, VoIP, wireless LAN</w:t>
            </w:r>
          </w:p>
          <w:p w14:paraId="6DD14021" w14:textId="77777777" w:rsidR="00902D35" w:rsidRPr="00B8097C" w:rsidRDefault="00902D35" w:rsidP="00A50B29">
            <w:pPr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A good understanding of local area networks</w:t>
            </w:r>
          </w:p>
          <w:p w14:paraId="0F96236F" w14:textId="77777777" w:rsidR="00902D35" w:rsidRPr="00B8097C" w:rsidRDefault="00902D35" w:rsidP="00A50B29">
            <w:pPr>
              <w:numPr>
                <w:ilvl w:val="0"/>
                <w:numId w:val="14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Able to set-up and install a varied range of hardware and software</w:t>
            </w:r>
          </w:p>
          <w:p w14:paraId="0DDA0D1A" w14:textId="5FB05590" w:rsidR="00902D35" w:rsidRDefault="00902D35" w:rsidP="00A50B29">
            <w:pPr>
              <w:numPr>
                <w:ilvl w:val="0"/>
                <w:numId w:val="14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Good written and verbal communication skills</w:t>
            </w:r>
          </w:p>
          <w:p w14:paraId="60AFFD75" w14:textId="77777777" w:rsidR="00D016DD" w:rsidRDefault="00FF5F87" w:rsidP="00A50B29">
            <w:pPr>
              <w:numPr>
                <w:ilvl w:val="0"/>
                <w:numId w:val="14"/>
              </w:numPr>
              <w:tabs>
                <w:tab w:val="num" w:pos="43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42A30">
              <w:rPr>
                <w:rFonts w:ascii="Arial" w:hAnsi="Arial" w:cs="Arial"/>
                <w:color w:val="333333"/>
                <w:sz w:val="22"/>
                <w:szCs w:val="22"/>
                <w:lang w:eastAsia="en-GB"/>
              </w:rPr>
              <w:t>Proven track record of effective Problem Management</w:t>
            </w:r>
          </w:p>
          <w:p w14:paraId="61615BB9" w14:textId="5A332307" w:rsidR="00D016DD" w:rsidRDefault="00D016DD" w:rsidP="00A50B29">
            <w:pPr>
              <w:numPr>
                <w:ilvl w:val="0"/>
                <w:numId w:val="14"/>
              </w:numPr>
              <w:tabs>
                <w:tab w:val="num" w:pos="432"/>
              </w:tabs>
              <w:rPr>
                <w:rStyle w:val="fontstyle01"/>
                <w:rFonts w:ascii="Arial" w:hAnsi="Arial" w:cs="Arial"/>
              </w:rPr>
            </w:pPr>
            <w:r w:rsidRPr="00D016DD">
              <w:rPr>
                <w:rStyle w:val="fontstyle01"/>
                <w:rFonts w:ascii="Arial" w:hAnsi="Arial" w:cs="Arial"/>
              </w:rPr>
              <w:t>Excellent communication, organisational and time management skills; ability to convey complex, technical information with clarity to a range of audiences</w:t>
            </w:r>
          </w:p>
          <w:p w14:paraId="31A80EFD" w14:textId="0FE95BA2" w:rsidR="00F46C16" w:rsidRDefault="00F46C16" w:rsidP="00A50B29">
            <w:pPr>
              <w:numPr>
                <w:ilvl w:val="0"/>
                <w:numId w:val="14"/>
              </w:numPr>
              <w:tabs>
                <w:tab w:val="num" w:pos="432"/>
              </w:tabs>
              <w:rPr>
                <w:rStyle w:val="fontstyle01"/>
                <w:rFonts w:ascii="Arial" w:hAnsi="Arial" w:cs="Arial"/>
              </w:rPr>
            </w:pPr>
            <w:r w:rsidRPr="00242A30">
              <w:rPr>
                <w:rStyle w:val="fontstyle01"/>
                <w:rFonts w:ascii="Arial" w:hAnsi="Arial" w:cs="Arial"/>
              </w:rPr>
              <w:t>Have a willingness to demonstrate commitment to the values and behaviours which flow from the Bishop Chadwick Catholic Education Trust ethos</w:t>
            </w:r>
          </w:p>
          <w:p w14:paraId="48F7CD17" w14:textId="77777777" w:rsidR="00A50B29" w:rsidRPr="00242A30" w:rsidRDefault="00A50B29" w:rsidP="00A50B29">
            <w:pPr>
              <w:numPr>
                <w:ilvl w:val="0"/>
                <w:numId w:val="14"/>
              </w:numPr>
              <w:tabs>
                <w:tab w:val="num" w:pos="432"/>
              </w:tabs>
              <w:rPr>
                <w:rStyle w:val="fontstyle01"/>
                <w:rFonts w:ascii="Arial" w:hAnsi="Arial" w:cs="Arial"/>
              </w:rPr>
            </w:pPr>
            <w:r w:rsidRPr="00242A30">
              <w:rPr>
                <w:rStyle w:val="fontstyle01"/>
                <w:rFonts w:ascii="Arial" w:hAnsi="Arial" w:cs="Arial"/>
              </w:rPr>
              <w:t>Positive approach to change and continuous improvement and ability to support and manage others through change</w:t>
            </w:r>
          </w:p>
          <w:p w14:paraId="6583D501" w14:textId="77777777" w:rsidR="00A50B29" w:rsidRPr="00242A30" w:rsidRDefault="00A50B29" w:rsidP="00A50B29">
            <w:pPr>
              <w:numPr>
                <w:ilvl w:val="0"/>
                <w:numId w:val="14"/>
              </w:numPr>
              <w:tabs>
                <w:tab w:val="num" w:pos="432"/>
              </w:tabs>
              <w:rPr>
                <w:rStyle w:val="fontstyle01"/>
                <w:rFonts w:ascii="Arial" w:hAnsi="Arial" w:cs="Arial"/>
              </w:rPr>
            </w:pPr>
            <w:r w:rsidRPr="00242A30">
              <w:rPr>
                <w:rStyle w:val="fontstyle01"/>
                <w:rFonts w:ascii="Arial" w:hAnsi="Arial" w:cs="Arial"/>
              </w:rPr>
              <w:t>Evidence of excellent relationships with young people and adults</w:t>
            </w:r>
          </w:p>
          <w:p w14:paraId="066D15D8" w14:textId="2FE4400D" w:rsidR="00A50B29" w:rsidRPr="00242A30" w:rsidRDefault="00505AF8" w:rsidP="00A50B29">
            <w:pPr>
              <w:numPr>
                <w:ilvl w:val="0"/>
                <w:numId w:val="14"/>
              </w:numPr>
              <w:tabs>
                <w:tab w:val="num" w:pos="432"/>
              </w:tabs>
              <w:rPr>
                <w:rStyle w:val="fontstyle01"/>
                <w:rFonts w:ascii="Arial" w:hAnsi="Arial" w:cs="Arial"/>
              </w:rPr>
            </w:pPr>
            <w:r w:rsidRPr="00505AF8">
              <w:rPr>
                <w:rFonts w:ascii="Arial" w:hAnsi="Arial" w:cs="Arial"/>
                <w:sz w:val="22"/>
                <w:szCs w:val="22"/>
              </w:rPr>
              <w:t>Ability to develop productive working relationships with all stakeholders</w:t>
            </w:r>
          </w:p>
          <w:p w14:paraId="76D3AD30" w14:textId="77777777" w:rsidR="00F46C16" w:rsidRPr="00D016DD" w:rsidRDefault="00F46C16" w:rsidP="00F46C1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013565A2" w14:textId="77777777" w:rsidR="00902D35" w:rsidRPr="00B8097C" w:rsidRDefault="00902D3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150" w:type="dxa"/>
          </w:tcPr>
          <w:p w14:paraId="78889A64" w14:textId="77777777" w:rsidR="00902D35" w:rsidRPr="00B8097C" w:rsidRDefault="00902D35">
            <w:pPr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Able to set-up network infrastructure and fault find where applicable</w:t>
            </w:r>
          </w:p>
          <w:p w14:paraId="2B97E46B" w14:textId="77777777" w:rsidR="00902D35" w:rsidRPr="00B8097C" w:rsidRDefault="00902D35">
            <w:pPr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Awareness of the e-safety agenda</w:t>
            </w:r>
          </w:p>
        </w:tc>
        <w:tc>
          <w:tcPr>
            <w:tcW w:w="1748" w:type="dxa"/>
          </w:tcPr>
          <w:p w14:paraId="7D22A613" w14:textId="77777777" w:rsidR="00902D35" w:rsidRPr="00B8097C" w:rsidRDefault="00902D35">
            <w:pPr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Interview</w:t>
            </w:r>
          </w:p>
          <w:p w14:paraId="354A1280" w14:textId="77777777" w:rsidR="00902D35" w:rsidRPr="00B8097C" w:rsidRDefault="00902D35">
            <w:pPr>
              <w:numPr>
                <w:ilvl w:val="0"/>
                <w:numId w:val="14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References</w:t>
            </w:r>
          </w:p>
          <w:p w14:paraId="75B48C0B" w14:textId="77777777" w:rsidR="000C071C" w:rsidRPr="00B8097C" w:rsidRDefault="000C071C">
            <w:pPr>
              <w:numPr>
                <w:ilvl w:val="0"/>
                <w:numId w:val="14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Technical Scenarios (written assessment)</w:t>
            </w:r>
          </w:p>
        </w:tc>
      </w:tr>
      <w:tr w:rsidR="00902D35" w:rsidRPr="002D0D71" w14:paraId="3D1A608E" w14:textId="77777777" w:rsidTr="00D66148">
        <w:tc>
          <w:tcPr>
            <w:tcW w:w="1620" w:type="dxa"/>
          </w:tcPr>
          <w:p w14:paraId="4373EF84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8097C">
              <w:rPr>
                <w:rFonts w:ascii="Arial" w:hAnsi="Arial" w:cs="Arial"/>
                <w:b/>
                <w:sz w:val="22"/>
                <w:szCs w:val="22"/>
              </w:rPr>
              <w:t>Disposition</w:t>
            </w:r>
          </w:p>
          <w:p w14:paraId="51B87E02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C6F183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2BFFD0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701A481" w14:textId="77777777" w:rsidR="00902D35" w:rsidRPr="00B8097C" w:rsidRDefault="00902D3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50" w:type="dxa"/>
          </w:tcPr>
          <w:p w14:paraId="4510CFD1" w14:textId="77777777" w:rsidR="00902D35" w:rsidRPr="00B8097C" w:rsidRDefault="00902D35" w:rsidP="00AB7FAC">
            <w:pPr>
              <w:numPr>
                <w:ilvl w:val="0"/>
                <w:numId w:val="17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Flexible approach to work</w:t>
            </w:r>
          </w:p>
          <w:p w14:paraId="31014E6F" w14:textId="77777777" w:rsidR="00902D35" w:rsidRPr="00B8097C" w:rsidRDefault="00902D35" w:rsidP="00AB7FAC">
            <w:pPr>
              <w:numPr>
                <w:ilvl w:val="0"/>
                <w:numId w:val="17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Committed to further development/learning new skills as required</w:t>
            </w:r>
          </w:p>
          <w:p w14:paraId="28DC9EAD" w14:textId="77777777" w:rsidR="004C34EB" w:rsidRDefault="00902D35" w:rsidP="004C34EB">
            <w:pPr>
              <w:numPr>
                <w:ilvl w:val="0"/>
                <w:numId w:val="17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Committed to the principles of equality and diversity</w:t>
            </w:r>
          </w:p>
          <w:p w14:paraId="73247C99" w14:textId="03C7F3B2" w:rsidR="001E25CB" w:rsidRPr="004C34EB" w:rsidRDefault="001E25CB" w:rsidP="004C34EB">
            <w:pPr>
              <w:numPr>
                <w:ilvl w:val="0"/>
                <w:numId w:val="17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4C34EB">
              <w:rPr>
                <w:rFonts w:ascii="Arial" w:hAnsi="Arial" w:cs="Arial"/>
                <w:bCs/>
                <w:sz w:val="22"/>
                <w:szCs w:val="22"/>
              </w:rPr>
              <w:t>Supportive of the catholic ethos of the school</w:t>
            </w:r>
          </w:p>
          <w:p w14:paraId="59CCE939" w14:textId="77777777" w:rsidR="00902D35" w:rsidRPr="00B8097C" w:rsidRDefault="00902D35" w:rsidP="00AB7FAC">
            <w:pPr>
              <w:numPr>
                <w:ilvl w:val="0"/>
                <w:numId w:val="17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Able to work well as part of a team</w:t>
            </w:r>
          </w:p>
          <w:p w14:paraId="251C226D" w14:textId="77777777" w:rsidR="00902D35" w:rsidRPr="00B8097C" w:rsidRDefault="00902D35" w:rsidP="00AB7FAC">
            <w:pPr>
              <w:numPr>
                <w:ilvl w:val="0"/>
                <w:numId w:val="17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lastRenderedPageBreak/>
              <w:t>Able to manage own workload</w:t>
            </w:r>
          </w:p>
          <w:p w14:paraId="770CF4E5" w14:textId="77777777" w:rsidR="00902D35" w:rsidRDefault="00902D35" w:rsidP="00AB7FAC">
            <w:pPr>
              <w:numPr>
                <w:ilvl w:val="0"/>
                <w:numId w:val="17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Able to work to tight deadlines</w:t>
            </w:r>
          </w:p>
          <w:p w14:paraId="120C9232" w14:textId="659F1F72" w:rsidR="00AB7FAC" w:rsidRPr="004C34EB" w:rsidRDefault="00AB7FAC" w:rsidP="00AB7FAC">
            <w:pPr>
              <w:numPr>
                <w:ilvl w:val="0"/>
                <w:numId w:val="17"/>
              </w:numPr>
              <w:tabs>
                <w:tab w:val="num" w:pos="43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42A30">
              <w:rPr>
                <w:rFonts w:ascii="Arial" w:hAnsi="Arial" w:cs="Arial"/>
                <w:color w:val="333333"/>
                <w:sz w:val="22"/>
                <w:szCs w:val="22"/>
                <w:lang w:eastAsia="en-GB"/>
              </w:rPr>
              <w:t>Enthusiastic approach to Customer Service</w:t>
            </w:r>
          </w:p>
          <w:p w14:paraId="24865313" w14:textId="003337B0" w:rsidR="004C34EB" w:rsidRPr="00A26BCB" w:rsidRDefault="004C34EB" w:rsidP="00AB7FAC">
            <w:pPr>
              <w:numPr>
                <w:ilvl w:val="0"/>
                <w:numId w:val="17"/>
              </w:numPr>
              <w:tabs>
                <w:tab w:val="num" w:pos="43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42A30">
              <w:rPr>
                <w:rStyle w:val="fontstyle01"/>
                <w:rFonts w:ascii="Arial" w:hAnsi="Arial" w:cs="Arial"/>
              </w:rPr>
              <w:t>Personal Integrity, honesty and sound judgement</w:t>
            </w:r>
          </w:p>
          <w:p w14:paraId="43616698" w14:textId="0C1404E8" w:rsidR="00AB7FAC" w:rsidRPr="00B8097C" w:rsidRDefault="00AB7FAC" w:rsidP="00AB7FAC">
            <w:pPr>
              <w:ind w:left="360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150" w:type="dxa"/>
          </w:tcPr>
          <w:p w14:paraId="0AA9BB80" w14:textId="77777777" w:rsidR="00902D35" w:rsidRPr="00B8097C" w:rsidRDefault="00902D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8" w:type="dxa"/>
          </w:tcPr>
          <w:p w14:paraId="2C8ACEA8" w14:textId="77777777" w:rsidR="00902D35" w:rsidRPr="00B8097C" w:rsidRDefault="00902D35">
            <w:pPr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Interview</w:t>
            </w:r>
          </w:p>
          <w:p w14:paraId="6426BC80" w14:textId="77777777" w:rsidR="00902D35" w:rsidRPr="00B8097C" w:rsidRDefault="00902D35">
            <w:pPr>
              <w:numPr>
                <w:ilvl w:val="0"/>
                <w:numId w:val="14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References</w:t>
            </w:r>
          </w:p>
        </w:tc>
      </w:tr>
      <w:tr w:rsidR="00902D35" w:rsidRPr="002D0D71" w14:paraId="60F4C0A4" w14:textId="77777777" w:rsidTr="00D66148">
        <w:tc>
          <w:tcPr>
            <w:tcW w:w="1620" w:type="dxa"/>
          </w:tcPr>
          <w:p w14:paraId="37F6EA33" w14:textId="77777777" w:rsidR="00902D35" w:rsidRPr="00B8097C" w:rsidRDefault="00902D3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/>
                <w:sz w:val="22"/>
                <w:szCs w:val="22"/>
              </w:rPr>
              <w:t>Circumstances</w:t>
            </w:r>
          </w:p>
          <w:p w14:paraId="16836C5D" w14:textId="77777777" w:rsidR="00902D35" w:rsidRPr="00B8097C" w:rsidRDefault="00902D3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150" w:type="dxa"/>
          </w:tcPr>
          <w:p w14:paraId="4AE0EA5A" w14:textId="77777777" w:rsidR="00902D35" w:rsidRPr="00B8097C" w:rsidRDefault="00902D35">
            <w:pPr>
              <w:numPr>
                <w:ilvl w:val="0"/>
                <w:numId w:val="17"/>
              </w:numPr>
              <w:ind w:left="357" w:hanging="357"/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>Full current driving licence or access to a means of mobility support</w:t>
            </w:r>
          </w:p>
          <w:p w14:paraId="318B4BDF" w14:textId="77777777" w:rsidR="00902D35" w:rsidRPr="00B8097C" w:rsidRDefault="00902D35" w:rsidP="007134BF">
            <w:pPr>
              <w:numPr>
                <w:ilvl w:val="0"/>
                <w:numId w:val="17"/>
              </w:numPr>
              <w:ind w:left="357" w:hanging="357"/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 xml:space="preserve">Enhanced clearance from the </w:t>
            </w:r>
            <w:r w:rsidR="007134BF" w:rsidRPr="00B8097C">
              <w:rPr>
                <w:rFonts w:ascii="Arial" w:hAnsi="Arial" w:cs="Arial"/>
                <w:sz w:val="22"/>
                <w:szCs w:val="22"/>
              </w:rPr>
              <w:t>Disclosure and Barring Service</w:t>
            </w:r>
          </w:p>
        </w:tc>
        <w:tc>
          <w:tcPr>
            <w:tcW w:w="3150" w:type="dxa"/>
          </w:tcPr>
          <w:p w14:paraId="47EA874C" w14:textId="77777777" w:rsidR="007134BF" w:rsidRPr="00B8097C" w:rsidRDefault="007134BF">
            <w:pPr>
              <w:rPr>
                <w:rFonts w:ascii="Arial" w:hAnsi="Arial" w:cs="Arial"/>
                <w:sz w:val="22"/>
                <w:szCs w:val="22"/>
              </w:rPr>
            </w:pPr>
          </w:p>
          <w:p w14:paraId="0B554DEC" w14:textId="77777777" w:rsidR="007134BF" w:rsidRPr="00B8097C" w:rsidRDefault="007134BF" w:rsidP="007134BF">
            <w:pPr>
              <w:rPr>
                <w:rFonts w:ascii="Arial" w:hAnsi="Arial" w:cs="Arial"/>
                <w:sz w:val="22"/>
                <w:szCs w:val="22"/>
              </w:rPr>
            </w:pPr>
          </w:p>
          <w:p w14:paraId="629B0C02" w14:textId="77777777" w:rsidR="007134BF" w:rsidRPr="00B8097C" w:rsidRDefault="007134BF" w:rsidP="007134B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28882F" w14:textId="77777777" w:rsidR="007134BF" w:rsidRPr="00B8097C" w:rsidRDefault="007134BF" w:rsidP="007134BF">
            <w:pPr>
              <w:rPr>
                <w:rFonts w:ascii="Arial" w:hAnsi="Arial" w:cs="Arial"/>
                <w:sz w:val="22"/>
                <w:szCs w:val="22"/>
              </w:rPr>
            </w:pPr>
          </w:p>
          <w:p w14:paraId="3AFD5CA6" w14:textId="77777777" w:rsidR="00902D35" w:rsidRPr="00B8097C" w:rsidRDefault="007134BF" w:rsidP="007134BF">
            <w:pPr>
              <w:tabs>
                <w:tab w:val="left" w:pos="1935"/>
              </w:tabs>
              <w:rPr>
                <w:rFonts w:ascii="Arial" w:hAnsi="Arial" w:cs="Arial"/>
                <w:sz w:val="22"/>
                <w:szCs w:val="22"/>
              </w:rPr>
            </w:pPr>
            <w:r w:rsidRPr="00B8097C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748" w:type="dxa"/>
          </w:tcPr>
          <w:p w14:paraId="24D82399" w14:textId="77777777" w:rsidR="00902D35" w:rsidRPr="00B8097C" w:rsidRDefault="00902D35">
            <w:pPr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Application form</w:t>
            </w:r>
          </w:p>
          <w:p w14:paraId="12DA6F83" w14:textId="77777777" w:rsidR="00902D35" w:rsidRPr="00B8097C" w:rsidRDefault="007134BF">
            <w:pPr>
              <w:numPr>
                <w:ilvl w:val="0"/>
                <w:numId w:val="16"/>
              </w:numPr>
              <w:ind w:left="357" w:hanging="357"/>
              <w:rPr>
                <w:rFonts w:ascii="Arial" w:hAnsi="Arial" w:cs="Arial"/>
                <w:bCs/>
                <w:sz w:val="22"/>
                <w:szCs w:val="22"/>
              </w:rPr>
            </w:pPr>
            <w:r w:rsidRPr="00B8097C">
              <w:rPr>
                <w:rFonts w:ascii="Arial" w:hAnsi="Arial" w:cs="Arial"/>
                <w:bCs/>
                <w:sz w:val="22"/>
                <w:szCs w:val="22"/>
              </w:rPr>
              <w:t>DBS</w:t>
            </w:r>
            <w:r w:rsidR="00902D35" w:rsidRPr="00B8097C">
              <w:rPr>
                <w:rFonts w:ascii="Arial" w:hAnsi="Arial" w:cs="Arial"/>
                <w:bCs/>
                <w:sz w:val="22"/>
                <w:szCs w:val="22"/>
              </w:rPr>
              <w:t xml:space="preserve"> check</w:t>
            </w:r>
          </w:p>
        </w:tc>
      </w:tr>
    </w:tbl>
    <w:p w14:paraId="288F3B6E" w14:textId="77777777" w:rsidR="00902D35" w:rsidRPr="002D0D71" w:rsidRDefault="00902D35" w:rsidP="006D6163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20"/>
        </w:rPr>
      </w:pPr>
    </w:p>
    <w:sectPr w:rsidR="00902D35" w:rsidRPr="002D0D71" w:rsidSect="004C0EC4">
      <w:footerReference w:type="default" r:id="rId8"/>
      <w:pgSz w:w="11906" w:h="16838"/>
      <w:pgMar w:top="720" w:right="1310" w:bottom="720" w:left="1310" w:header="709" w:footer="709" w:gutter="0"/>
      <w:paperSrc w:first="11" w:other="1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5D677" w14:textId="77777777" w:rsidR="00FC6956" w:rsidRDefault="00FC6956">
      <w:r>
        <w:separator/>
      </w:r>
    </w:p>
  </w:endnote>
  <w:endnote w:type="continuationSeparator" w:id="0">
    <w:p w14:paraId="1152D5A8" w14:textId="77777777" w:rsidR="00FC6956" w:rsidRDefault="00FC6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69578" w14:textId="77777777" w:rsidR="00902D35" w:rsidRPr="0018659F" w:rsidRDefault="001E25CB" w:rsidP="0018659F">
    <w:pPr>
      <w:pStyle w:val="Footer"/>
      <w:rPr>
        <w:szCs w:val="16"/>
      </w:rPr>
    </w:pPr>
    <w:r w:rsidRPr="0018659F">
      <w:rPr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9F9E1" w14:textId="77777777" w:rsidR="00FC6956" w:rsidRDefault="00FC6956">
      <w:r>
        <w:separator/>
      </w:r>
    </w:p>
  </w:footnote>
  <w:footnote w:type="continuationSeparator" w:id="0">
    <w:p w14:paraId="41F032AB" w14:textId="77777777" w:rsidR="00FC6956" w:rsidRDefault="00FC6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A77CB"/>
    <w:multiLevelType w:val="singleLevel"/>
    <w:tmpl w:val="A93039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</w:rPr>
    </w:lvl>
  </w:abstractNum>
  <w:abstractNum w:abstractNumId="1" w15:restartNumberingAfterBreak="0">
    <w:nsid w:val="26E738E8"/>
    <w:multiLevelType w:val="hybridMultilevel"/>
    <w:tmpl w:val="92F69428"/>
    <w:lvl w:ilvl="0" w:tplc="B25E61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70ED5"/>
    <w:multiLevelType w:val="hybridMultilevel"/>
    <w:tmpl w:val="59C8B748"/>
    <w:lvl w:ilvl="0" w:tplc="39DAB3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1C409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4C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7279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A69F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A843A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18AD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AA321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BBAA8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1903C5"/>
    <w:multiLevelType w:val="singleLevel"/>
    <w:tmpl w:val="A93039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</w:rPr>
    </w:lvl>
  </w:abstractNum>
  <w:abstractNum w:abstractNumId="4" w15:restartNumberingAfterBreak="0">
    <w:nsid w:val="4E5F5471"/>
    <w:multiLevelType w:val="singleLevel"/>
    <w:tmpl w:val="A93039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</w:rPr>
    </w:lvl>
  </w:abstractNum>
  <w:abstractNum w:abstractNumId="5" w15:restartNumberingAfterBreak="0">
    <w:nsid w:val="51920305"/>
    <w:multiLevelType w:val="singleLevel"/>
    <w:tmpl w:val="A93039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</w:rPr>
    </w:lvl>
  </w:abstractNum>
  <w:abstractNum w:abstractNumId="6" w15:restartNumberingAfterBreak="0">
    <w:nsid w:val="52194EE0"/>
    <w:multiLevelType w:val="hybridMultilevel"/>
    <w:tmpl w:val="5EB6DBCC"/>
    <w:lvl w:ilvl="0" w:tplc="A930394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023172"/>
    <w:multiLevelType w:val="hybridMultilevel"/>
    <w:tmpl w:val="390CF0F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302DA3"/>
    <w:multiLevelType w:val="hybridMultilevel"/>
    <w:tmpl w:val="24204A06"/>
    <w:lvl w:ilvl="0" w:tplc="19AC40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0ADD4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01C5A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12D9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FEA0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A7E5D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89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E4FD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FB694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294009"/>
    <w:multiLevelType w:val="hybridMultilevel"/>
    <w:tmpl w:val="9830E170"/>
    <w:lvl w:ilvl="0" w:tplc="E4844CD6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hint="default"/>
        <w:b w:val="0"/>
        <w:i w:val="0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10" w15:restartNumberingAfterBreak="0">
    <w:nsid w:val="65A9639B"/>
    <w:multiLevelType w:val="hybridMultilevel"/>
    <w:tmpl w:val="74A68C5C"/>
    <w:lvl w:ilvl="0" w:tplc="E4844CD6">
      <w:start w:val="1"/>
      <w:numFmt w:val="bullet"/>
      <w:lvlText w:val=""/>
      <w:lvlJc w:val="left"/>
      <w:pPr>
        <w:tabs>
          <w:tab w:val="num" w:pos="648"/>
        </w:tabs>
        <w:ind w:left="648" w:hanging="432"/>
      </w:pPr>
      <w:rPr>
        <w:rFonts w:ascii="Symbol" w:hAnsi="Symbol" w:hint="default"/>
        <w:b w:val="0"/>
        <w:i w:val="0"/>
        <w:color w:val="000000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5B62F0"/>
    <w:multiLevelType w:val="singleLevel"/>
    <w:tmpl w:val="A93039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</w:rPr>
    </w:lvl>
  </w:abstractNum>
  <w:abstractNum w:abstractNumId="12" w15:restartNumberingAfterBreak="0">
    <w:nsid w:val="71C6021D"/>
    <w:multiLevelType w:val="hybridMultilevel"/>
    <w:tmpl w:val="6C7E94A0"/>
    <w:lvl w:ilvl="0" w:tplc="B86A33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9EF4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BCAF4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5E476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0C1A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4D295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027F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770B5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DF488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F45D4D"/>
    <w:multiLevelType w:val="hybridMultilevel"/>
    <w:tmpl w:val="37BCB572"/>
    <w:lvl w:ilvl="0" w:tplc="B25E61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517B90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75F16183"/>
    <w:multiLevelType w:val="hybridMultilevel"/>
    <w:tmpl w:val="511E8282"/>
    <w:lvl w:ilvl="0" w:tplc="F77289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184042"/>
    <w:multiLevelType w:val="hybridMultilevel"/>
    <w:tmpl w:val="CCF08DD8"/>
    <w:lvl w:ilvl="0" w:tplc="BAC4AB7A">
      <w:start w:val="1"/>
      <w:numFmt w:val="bullet"/>
      <w:lvlText w:val=""/>
      <w:lvlJc w:val="left"/>
      <w:pPr>
        <w:tabs>
          <w:tab w:val="num" w:pos="1896"/>
        </w:tabs>
        <w:ind w:left="1896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8A3528"/>
    <w:multiLevelType w:val="singleLevel"/>
    <w:tmpl w:val="A93039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</w:rPr>
    </w:lvl>
  </w:abstractNum>
  <w:abstractNum w:abstractNumId="18" w15:restartNumberingAfterBreak="0">
    <w:nsid w:val="7DEB76D7"/>
    <w:multiLevelType w:val="hybridMultilevel"/>
    <w:tmpl w:val="F2E01AB4"/>
    <w:lvl w:ilvl="0" w:tplc="74C883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64C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F9237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CBC02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C691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14034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45A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16F11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7C426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EA3865"/>
    <w:multiLevelType w:val="singleLevel"/>
    <w:tmpl w:val="A93039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</w:rPr>
    </w:lvl>
  </w:abstractNum>
  <w:num w:numId="1">
    <w:abstractNumId w:val="11"/>
  </w:num>
  <w:num w:numId="2">
    <w:abstractNumId w:val="18"/>
  </w:num>
  <w:num w:numId="3">
    <w:abstractNumId w:val="3"/>
  </w:num>
  <w:num w:numId="4">
    <w:abstractNumId w:val="4"/>
  </w:num>
  <w:num w:numId="5">
    <w:abstractNumId w:val="5"/>
  </w:num>
  <w:num w:numId="6">
    <w:abstractNumId w:val="19"/>
  </w:num>
  <w:num w:numId="7">
    <w:abstractNumId w:val="17"/>
  </w:num>
  <w:num w:numId="8">
    <w:abstractNumId w:val="0"/>
  </w:num>
  <w:num w:numId="9">
    <w:abstractNumId w:val="8"/>
  </w:num>
  <w:num w:numId="10">
    <w:abstractNumId w:val="2"/>
  </w:num>
  <w:num w:numId="11">
    <w:abstractNumId w:val="12"/>
  </w:num>
  <w:num w:numId="12">
    <w:abstractNumId w:val="14"/>
  </w:num>
  <w:num w:numId="13">
    <w:abstractNumId w:val="16"/>
  </w:num>
  <w:num w:numId="14">
    <w:abstractNumId w:val="6"/>
  </w:num>
  <w:num w:numId="15">
    <w:abstractNumId w:val="7"/>
  </w:num>
  <w:num w:numId="16">
    <w:abstractNumId w:val="13"/>
  </w:num>
  <w:num w:numId="17">
    <w:abstractNumId w:val="1"/>
  </w:num>
  <w:num w:numId="18">
    <w:abstractNumId w:val="15"/>
  </w:num>
  <w:num w:numId="19">
    <w:abstractNumId w:val="9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jQ1NTezMDM3NzNR0lEKTi0uzszPAykwqQUAFisk7CwAAAA="/>
  </w:docVars>
  <w:rsids>
    <w:rsidRoot w:val="00B70A50"/>
    <w:rsid w:val="00055B16"/>
    <w:rsid w:val="00072715"/>
    <w:rsid w:val="000903A0"/>
    <w:rsid w:val="000A72FA"/>
    <w:rsid w:val="000C071C"/>
    <w:rsid w:val="00125DF2"/>
    <w:rsid w:val="00133294"/>
    <w:rsid w:val="00140FC6"/>
    <w:rsid w:val="0018659F"/>
    <w:rsid w:val="001A710C"/>
    <w:rsid w:val="001E25CB"/>
    <w:rsid w:val="00257608"/>
    <w:rsid w:val="002D0D71"/>
    <w:rsid w:val="002E6C38"/>
    <w:rsid w:val="003701FF"/>
    <w:rsid w:val="003C03E0"/>
    <w:rsid w:val="00420865"/>
    <w:rsid w:val="0049513C"/>
    <w:rsid w:val="004A715B"/>
    <w:rsid w:val="004C0EC4"/>
    <w:rsid w:val="004C34EB"/>
    <w:rsid w:val="004E507B"/>
    <w:rsid w:val="00505AF8"/>
    <w:rsid w:val="00531BDA"/>
    <w:rsid w:val="0055049E"/>
    <w:rsid w:val="005559FF"/>
    <w:rsid w:val="00592974"/>
    <w:rsid w:val="005C0D6A"/>
    <w:rsid w:val="005E263B"/>
    <w:rsid w:val="00606FD9"/>
    <w:rsid w:val="00610384"/>
    <w:rsid w:val="00644265"/>
    <w:rsid w:val="006D6163"/>
    <w:rsid w:val="006F3E34"/>
    <w:rsid w:val="007134BF"/>
    <w:rsid w:val="007F0CDA"/>
    <w:rsid w:val="0084083C"/>
    <w:rsid w:val="00894BBC"/>
    <w:rsid w:val="00902D35"/>
    <w:rsid w:val="009211B3"/>
    <w:rsid w:val="00940D27"/>
    <w:rsid w:val="00993D7F"/>
    <w:rsid w:val="009E2BD4"/>
    <w:rsid w:val="00A43B7D"/>
    <w:rsid w:val="00A50B29"/>
    <w:rsid w:val="00A81728"/>
    <w:rsid w:val="00AB7FAC"/>
    <w:rsid w:val="00AF5B2B"/>
    <w:rsid w:val="00B57FD3"/>
    <w:rsid w:val="00B64317"/>
    <w:rsid w:val="00B65B93"/>
    <w:rsid w:val="00B70A50"/>
    <w:rsid w:val="00B8097C"/>
    <w:rsid w:val="00C42212"/>
    <w:rsid w:val="00D016DD"/>
    <w:rsid w:val="00D249F9"/>
    <w:rsid w:val="00D36DE1"/>
    <w:rsid w:val="00D66148"/>
    <w:rsid w:val="00DB6860"/>
    <w:rsid w:val="00DF13DF"/>
    <w:rsid w:val="00E060F0"/>
    <w:rsid w:val="00E7041A"/>
    <w:rsid w:val="00EC2087"/>
    <w:rsid w:val="00F46C16"/>
    <w:rsid w:val="00F622B6"/>
    <w:rsid w:val="00F73090"/>
    <w:rsid w:val="00F75488"/>
    <w:rsid w:val="00F8440C"/>
    <w:rsid w:val="00FC6956"/>
    <w:rsid w:val="00FF1CCD"/>
    <w:rsid w:val="00FF5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7046E2"/>
  <w15:docId w15:val="{B0AC5AFF-A84A-4915-9F79-1C970786B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0EC4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C0EC4"/>
    <w:pPr>
      <w:keepNext/>
      <w:jc w:val="both"/>
      <w:outlineLvl w:val="0"/>
    </w:pPr>
    <w:rPr>
      <w:rFonts w:ascii="Comic Sans MS" w:hAnsi="Comic Sans MS"/>
      <w:b/>
      <w:sz w:val="22"/>
    </w:rPr>
  </w:style>
  <w:style w:type="paragraph" w:styleId="Heading2">
    <w:name w:val="heading 2"/>
    <w:basedOn w:val="Normal"/>
    <w:next w:val="Normal"/>
    <w:qFormat/>
    <w:rsid w:val="004C0EC4"/>
    <w:pPr>
      <w:keepNext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4C0EC4"/>
    <w:pPr>
      <w:keepNext/>
      <w:jc w:val="center"/>
      <w:outlineLvl w:val="2"/>
    </w:pPr>
    <w:rPr>
      <w:rFonts w:ascii="Trebuchet MS" w:hAnsi="Trebuchet M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rsid w:val="004C0EC4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4C0EC4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rsid w:val="004C0EC4"/>
    <w:pPr>
      <w:jc w:val="center"/>
    </w:pPr>
    <w:rPr>
      <w:b/>
      <w:u w:val="single"/>
    </w:rPr>
  </w:style>
  <w:style w:type="paragraph" w:styleId="BodyText">
    <w:name w:val="Body Text"/>
    <w:basedOn w:val="Normal"/>
    <w:semiHidden/>
    <w:rsid w:val="004C0EC4"/>
    <w:rPr>
      <w:rFonts w:ascii="Trebuchet MS" w:hAnsi="Trebuchet MS"/>
      <w:b/>
      <w:sz w:val="22"/>
    </w:rPr>
  </w:style>
  <w:style w:type="character" w:customStyle="1" w:styleId="fontstyle01">
    <w:name w:val="fontstyle01"/>
    <w:rsid w:val="00D016DD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427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TYNESIDE MBC</vt:lpstr>
    </vt:vector>
  </TitlesOfParts>
  <Company>South Tyneside MBC</Company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TYNESIDE MBC</dc:title>
  <dc:creator>Christine Muter</dc:creator>
  <cp:lastModifiedBy>Mr P. Harrison</cp:lastModifiedBy>
  <cp:revision>26</cp:revision>
  <cp:lastPrinted>2012-12-07T10:32:00Z</cp:lastPrinted>
  <dcterms:created xsi:type="dcterms:W3CDTF">2016-12-06T17:40:00Z</dcterms:created>
  <dcterms:modified xsi:type="dcterms:W3CDTF">2021-06-11T10:14:00Z</dcterms:modified>
</cp:coreProperties>
</file>